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7A1" w:rsidRPr="00E5501A" w:rsidRDefault="002737A1" w:rsidP="002737A1">
      <w:pPr>
        <w:jc w:val="center"/>
        <w:rPr>
          <w:rFonts w:eastAsia="細明體"/>
          <w:b/>
          <w:bCs/>
          <w:spacing w:val="30"/>
          <w:sz w:val="28"/>
        </w:rPr>
      </w:pPr>
      <w:r w:rsidRPr="00E5501A">
        <w:rPr>
          <w:rFonts w:eastAsia="細明體"/>
          <w:b/>
          <w:bCs/>
          <w:spacing w:val="30"/>
          <w:sz w:val="28"/>
        </w:rPr>
        <w:t>(</w:t>
      </w:r>
      <w:r w:rsidRPr="00E5501A">
        <w:rPr>
          <w:rFonts w:eastAsia="細明體"/>
          <w:b/>
          <w:bCs/>
          <w:spacing w:val="30"/>
          <w:sz w:val="28"/>
        </w:rPr>
        <w:t>截止交回日期：</w:t>
      </w:r>
      <w:r w:rsidR="00B218F2" w:rsidRPr="00CA1F56">
        <w:rPr>
          <w:rFonts w:eastAsia="細明體"/>
          <w:b/>
          <w:bCs/>
          <w:spacing w:val="30"/>
          <w:sz w:val="28"/>
        </w:rPr>
        <w:t>2023</w:t>
      </w:r>
      <w:r w:rsidR="00AC7A00" w:rsidRPr="00CA1F56">
        <w:rPr>
          <w:rFonts w:eastAsia="細明體"/>
          <w:b/>
          <w:bCs/>
          <w:spacing w:val="30"/>
          <w:sz w:val="28"/>
        </w:rPr>
        <w:t>年</w:t>
      </w:r>
      <w:r w:rsidR="00B218F2" w:rsidRPr="00CA1F56">
        <w:rPr>
          <w:rFonts w:eastAsia="細明體"/>
          <w:b/>
          <w:bCs/>
          <w:spacing w:val="30"/>
          <w:sz w:val="28"/>
        </w:rPr>
        <w:t>2</w:t>
      </w:r>
      <w:r w:rsidR="00AC7A00" w:rsidRPr="00CA1F56">
        <w:rPr>
          <w:rFonts w:eastAsia="細明體"/>
          <w:b/>
          <w:bCs/>
          <w:spacing w:val="30"/>
          <w:sz w:val="28"/>
        </w:rPr>
        <w:t>月</w:t>
      </w:r>
      <w:r w:rsidR="0080528D" w:rsidRPr="00CA1F56">
        <w:rPr>
          <w:rFonts w:eastAsia="細明體"/>
          <w:b/>
          <w:bCs/>
          <w:spacing w:val="30"/>
          <w:sz w:val="28"/>
        </w:rPr>
        <w:t>17</w:t>
      </w:r>
      <w:r w:rsidR="00AC7A00" w:rsidRPr="00CA1F56">
        <w:rPr>
          <w:rFonts w:eastAsia="細明體"/>
          <w:b/>
          <w:bCs/>
          <w:spacing w:val="30"/>
          <w:sz w:val="28"/>
        </w:rPr>
        <w:t>日</w:t>
      </w:r>
      <w:r w:rsidR="00226D31">
        <w:rPr>
          <w:rFonts w:eastAsia="細明體" w:hint="eastAsia"/>
          <w:b/>
          <w:bCs/>
          <w:spacing w:val="30"/>
          <w:sz w:val="28"/>
          <w:lang w:eastAsia="zh-HK"/>
        </w:rPr>
        <w:t>中</w:t>
      </w:r>
      <w:r w:rsidR="00AC7A00" w:rsidRPr="00E5501A">
        <w:rPr>
          <w:rFonts w:eastAsia="細明體"/>
          <w:b/>
          <w:bCs/>
          <w:spacing w:val="30"/>
          <w:sz w:val="28"/>
        </w:rPr>
        <w:t>午</w:t>
      </w:r>
      <w:r w:rsidR="00226D31">
        <w:rPr>
          <w:rFonts w:asciiTheme="minorEastAsia" w:eastAsiaTheme="minorEastAsia" w:hAnsiTheme="minorEastAsia" w:hint="eastAsia"/>
          <w:b/>
          <w:bCs/>
          <w:spacing w:val="30"/>
          <w:sz w:val="28"/>
        </w:rPr>
        <w:t>12</w:t>
      </w:r>
      <w:bookmarkStart w:id="0" w:name="_GoBack"/>
      <w:bookmarkEnd w:id="0"/>
      <w:r w:rsidR="00AC7A00" w:rsidRPr="00E5501A">
        <w:rPr>
          <w:rFonts w:eastAsia="細明體"/>
          <w:b/>
          <w:bCs/>
          <w:spacing w:val="30"/>
          <w:sz w:val="28"/>
        </w:rPr>
        <w:t>時正</w:t>
      </w:r>
      <w:r w:rsidR="007D2180" w:rsidRPr="00E5501A">
        <w:rPr>
          <w:rFonts w:eastAsia="細明體"/>
          <w:b/>
          <w:bCs/>
          <w:spacing w:val="30"/>
          <w:sz w:val="28"/>
        </w:rPr>
        <w:t>前</w:t>
      </w:r>
      <w:r w:rsidRPr="00E5501A">
        <w:rPr>
          <w:rFonts w:eastAsia="細明體"/>
          <w:b/>
          <w:bCs/>
          <w:spacing w:val="30"/>
          <w:sz w:val="28"/>
        </w:rPr>
        <w:t>)</w:t>
      </w:r>
    </w:p>
    <w:p w:rsidR="00AC7A00" w:rsidRPr="00E5501A" w:rsidRDefault="00AC7A00" w:rsidP="002737A1">
      <w:pPr>
        <w:jc w:val="center"/>
        <w:rPr>
          <w:rFonts w:eastAsia="細明體"/>
          <w:b/>
          <w:bCs/>
          <w:spacing w:val="30"/>
          <w:sz w:val="18"/>
          <w:szCs w:val="18"/>
        </w:rPr>
      </w:pPr>
    </w:p>
    <w:p w:rsidR="004169EC" w:rsidRPr="00E5501A" w:rsidRDefault="004169EC" w:rsidP="00E13FD7">
      <w:pPr>
        <w:jc w:val="center"/>
        <w:rPr>
          <w:rFonts w:eastAsia="細明體"/>
          <w:b/>
          <w:bCs/>
          <w:spacing w:val="30"/>
          <w:sz w:val="28"/>
          <w:u w:val="single"/>
        </w:rPr>
      </w:pPr>
      <w:r w:rsidRPr="00E5501A">
        <w:rPr>
          <w:rFonts w:eastAsia="細明體"/>
          <w:b/>
          <w:bCs/>
          <w:spacing w:val="30"/>
          <w:sz w:val="28"/>
          <w:u w:val="single"/>
        </w:rPr>
        <w:t>團體資料紀錄</w:t>
      </w:r>
    </w:p>
    <w:p w:rsidR="004169EC" w:rsidRPr="00E5501A" w:rsidRDefault="004169EC" w:rsidP="00BC4FE2">
      <w:pPr>
        <w:jc w:val="both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申請團體必須填妥以下表格及提交註冊文件（例如：社團註冊證明），以供</w:t>
      </w:r>
      <w:r w:rsidR="00E56918" w:rsidRPr="00E5501A">
        <w:rPr>
          <w:rFonts w:eastAsia="細明體"/>
          <w:spacing w:val="30"/>
        </w:rPr>
        <w:t>觀塘民政事務處</w:t>
      </w:r>
      <w:r w:rsidRPr="00E5501A">
        <w:rPr>
          <w:rFonts w:eastAsia="細明體"/>
          <w:spacing w:val="30"/>
        </w:rPr>
        <w:t>參考。</w:t>
      </w:r>
      <w:r w:rsidRPr="00E5501A">
        <w:rPr>
          <w:rFonts w:eastAsia="細明體"/>
          <w:b/>
          <w:bCs/>
          <w:spacing w:val="30"/>
          <w:u w:val="double"/>
        </w:rPr>
        <w:t>如未能提交完整的資料及相關證明文件，有關申請將不獲處理。</w:t>
      </w:r>
    </w:p>
    <w:p w:rsidR="004169EC" w:rsidRPr="00E5501A" w:rsidRDefault="004169EC">
      <w:pPr>
        <w:rPr>
          <w:rFonts w:eastAsia="細明體"/>
          <w:spacing w:val="30"/>
        </w:rPr>
      </w:pP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名稱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中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成立日期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會員數目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會址或聯絡地址</w:t>
      </w:r>
      <w:r w:rsidR="00BF15D7" w:rsidRPr="00E5501A">
        <w:rPr>
          <w:rFonts w:eastAsia="細明體"/>
          <w:spacing w:val="30"/>
        </w:rPr>
        <w:t>(</w:t>
      </w:r>
      <w:r w:rsidRPr="00E5501A">
        <w:rPr>
          <w:rFonts w:eastAsia="細明體"/>
          <w:spacing w:val="30"/>
        </w:rPr>
        <w:t>中</w:t>
      </w:r>
      <w:r w:rsidR="00BF15D7" w:rsidRPr="00E5501A">
        <w:rPr>
          <w:rFonts w:eastAsia="細明體"/>
          <w:spacing w:val="30"/>
        </w:rPr>
        <w:t>)</w:t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BF15D7" w:rsidP="00BF15D7">
      <w:pPr>
        <w:snapToGrid w:val="0"/>
        <w:spacing w:line="360" w:lineRule="auto"/>
        <w:ind w:firstLineChars="900" w:firstLine="2700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(</w:t>
      </w:r>
      <w:r w:rsidR="004169EC"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="004169EC" w:rsidRPr="00E5501A">
        <w:rPr>
          <w:rFonts w:eastAsia="細明體"/>
          <w:spacing w:val="30"/>
        </w:rPr>
        <w:t>：</w:t>
      </w:r>
      <w:r w:rsidR="004169EC"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>
      <w:pPr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250603" w:rsidRPr="00E5501A" w:rsidRDefault="004169EC" w:rsidP="00FF3E89">
      <w:pPr>
        <w:spacing w:line="360" w:lineRule="auto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過去三年曾舉行的會議及日期（例如：會員大會、週年大會）及</w:t>
      </w:r>
    </w:p>
    <w:p w:rsidR="004169EC" w:rsidRPr="00E5501A" w:rsidRDefault="004169EC" w:rsidP="00FF3E89">
      <w:pPr>
        <w:spacing w:line="360" w:lineRule="auto"/>
        <w:rPr>
          <w:rFonts w:eastAsia="細明體"/>
          <w:b/>
          <w:spacing w:val="30"/>
          <w:u w:val="single"/>
        </w:rPr>
      </w:pPr>
      <w:r w:rsidRPr="00E5501A">
        <w:rPr>
          <w:rFonts w:eastAsia="細明體"/>
          <w:b/>
          <w:spacing w:val="30"/>
          <w:u w:val="single"/>
        </w:rPr>
        <w:t>提交最近一次</w:t>
      </w:r>
      <w:r w:rsidR="00891514" w:rsidRPr="00E5501A">
        <w:rPr>
          <w:rFonts w:eastAsia="細明體"/>
          <w:b/>
          <w:spacing w:val="30"/>
          <w:u w:val="single"/>
        </w:rPr>
        <w:t>的</w:t>
      </w:r>
      <w:r w:rsidRPr="00E5501A">
        <w:rPr>
          <w:rFonts w:eastAsia="細明體"/>
          <w:b/>
          <w:spacing w:val="30"/>
          <w:u w:val="single"/>
        </w:rPr>
        <w:t>會議記錄</w:t>
      </w:r>
      <w:r w:rsidRPr="00E5501A">
        <w:rPr>
          <w:rFonts w:eastAsia="細明體"/>
          <w:spacing w:val="30"/>
        </w:rPr>
        <w:t>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BF15D7" w:rsidRPr="00E5501A" w:rsidRDefault="004169EC" w:rsidP="00D63961">
      <w:pPr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過去舉辦活動的經驗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</w:p>
    <w:p w:rsidR="004A7F99" w:rsidRPr="00E5501A" w:rsidRDefault="004A7F99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6F1212" w:rsidRPr="00E5501A" w:rsidRDefault="006F1212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  <w:r w:rsidRPr="00E5501A">
        <w:rPr>
          <w:rFonts w:eastAsia="細明體"/>
          <w:b/>
          <w:spacing w:val="30"/>
          <w:sz w:val="28"/>
          <w:szCs w:val="28"/>
          <w:u w:val="single"/>
        </w:rPr>
        <w:lastRenderedPageBreak/>
        <w:t>聲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 xml:space="preserve">    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>明</w:t>
      </w:r>
    </w:p>
    <w:tbl>
      <w:tblPr>
        <w:tblW w:w="97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48"/>
      </w:tblGrid>
      <w:tr w:rsidR="006F1212" w:rsidRPr="00E5501A">
        <w:tc>
          <w:tcPr>
            <w:tcW w:w="9748" w:type="dxa"/>
          </w:tcPr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  <w:p w:rsidR="006F1212" w:rsidRPr="00E5501A" w:rsidRDefault="006F1212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  <w:r w:rsidRPr="00E5501A">
              <w:rPr>
                <w:rFonts w:eastAsia="細明體"/>
                <w:b/>
                <w:spacing w:val="30"/>
              </w:rPr>
              <w:t>茲證明上述詳情真實無訛。</w:t>
            </w:r>
          </w:p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機構</w:t>
            </w:r>
            <w:r w:rsidR="00EC53C6" w:rsidRPr="00E5501A">
              <w:rPr>
                <w:rFonts w:eastAsia="細明體"/>
                <w:spacing w:val="30"/>
              </w:rPr>
              <w:t>的獲授權人</w:t>
            </w:r>
            <w:r w:rsidR="00EC0938"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簽署</w:t>
            </w:r>
            <w:r w:rsidR="00CA75A1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姓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職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</w:rPr>
              <w:t xml:space="preserve">     </w:t>
            </w:r>
            <w:r w:rsidRPr="00E5501A">
              <w:rPr>
                <w:rFonts w:eastAsia="細明體"/>
                <w:spacing w:val="30"/>
                <w:u w:val="single"/>
              </w:rPr>
              <w:t xml:space="preserve">                 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 xml:space="preserve">                                        </w:t>
            </w:r>
            <w:r w:rsidRPr="00E5501A">
              <w:rPr>
                <w:rFonts w:eastAsia="細明體"/>
                <w:spacing w:val="30"/>
              </w:rPr>
              <w:t>機構印鑑</w:t>
            </w:r>
          </w:p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日期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</w:rPr>
              <w:t xml:space="preserve">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 w:rsidTr="00250603">
        <w:trPr>
          <w:cantSplit/>
        </w:trPr>
        <w:tc>
          <w:tcPr>
            <w:tcW w:w="9748" w:type="dxa"/>
          </w:tcPr>
          <w:p w:rsidR="006F1212" w:rsidRPr="00E5501A" w:rsidRDefault="006F1212" w:rsidP="00B8218C">
            <w:pPr>
              <w:spacing w:line="400" w:lineRule="atLeast"/>
              <w:jc w:val="both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獲授權人指代表機構申請</w:t>
            </w:r>
            <w:r w:rsidR="00E56918" w:rsidRPr="00E5501A">
              <w:rPr>
                <w:rFonts w:eastAsia="細明體"/>
                <w:spacing w:val="30"/>
              </w:rPr>
              <w:t>觀塘民政事務處</w:t>
            </w:r>
            <w:r w:rsidR="00EC53C6" w:rsidRPr="00E5501A">
              <w:rPr>
                <w:rFonts w:eastAsia="細明體"/>
                <w:spacing w:val="30"/>
              </w:rPr>
              <w:t>撥款並簽署申請表的人，</w:t>
            </w:r>
            <w:r w:rsidRPr="00E5501A">
              <w:rPr>
                <w:rFonts w:eastAsia="細明體"/>
                <w:spacing w:val="30"/>
              </w:rPr>
              <w:t>若撥款申請獲得批准，日後與此申請有關的文件</w:t>
            </w:r>
            <w:r w:rsidRPr="00E5501A">
              <w:rPr>
                <w:rFonts w:eastAsia="細明體"/>
                <w:spacing w:val="30"/>
              </w:rPr>
              <w:t>(</w:t>
            </w:r>
            <w:r w:rsidRPr="00E5501A">
              <w:rPr>
                <w:rFonts w:eastAsia="細明體"/>
                <w:spacing w:val="30"/>
              </w:rPr>
              <w:t>如</w:t>
            </w:r>
            <w:r w:rsidR="00EC0938" w:rsidRPr="00E5501A">
              <w:rPr>
                <w:rFonts w:eastAsia="細明體"/>
                <w:spacing w:val="30"/>
              </w:rPr>
              <w:t>預支款項</w:t>
            </w:r>
            <w:r w:rsidRPr="00E5501A">
              <w:rPr>
                <w:rFonts w:eastAsia="細明體"/>
                <w:spacing w:val="30"/>
              </w:rPr>
              <w:t>承諾書及領回款項的申請表等</w:t>
            </w:r>
            <w:r w:rsidRPr="00E5501A">
              <w:rPr>
                <w:rFonts w:eastAsia="細明體"/>
                <w:spacing w:val="30"/>
              </w:rPr>
              <w:t>)</w:t>
            </w:r>
            <w:r w:rsidRPr="00E5501A">
              <w:rPr>
                <w:rFonts w:eastAsia="細明體"/>
                <w:spacing w:val="30"/>
              </w:rPr>
              <w:t>，均須由此人簽署。</w:t>
            </w:r>
          </w:p>
        </w:tc>
      </w:tr>
      <w:tr w:rsidR="00BF15D7" w:rsidRPr="00E5501A" w:rsidTr="00250603">
        <w:trPr>
          <w:cantSplit/>
        </w:trPr>
        <w:tc>
          <w:tcPr>
            <w:tcW w:w="9748" w:type="dxa"/>
            <w:tcBorders>
              <w:bottom w:val="single" w:sz="4" w:space="0" w:color="auto"/>
            </w:tcBorders>
          </w:tcPr>
          <w:p w:rsidR="00A92220" w:rsidRPr="00E5501A" w:rsidRDefault="00A92220" w:rsidP="00BF15D7">
            <w:pPr>
              <w:spacing w:line="400" w:lineRule="atLeast"/>
              <w:rPr>
                <w:rFonts w:eastAsia="細明體"/>
                <w:spacing w:val="30"/>
              </w:rPr>
            </w:pPr>
          </w:p>
        </w:tc>
      </w:tr>
    </w:tbl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34470C" w:rsidRPr="00E5501A" w:rsidRDefault="0034470C" w:rsidP="00E52C77">
      <w:pPr>
        <w:tabs>
          <w:tab w:val="left" w:pos="567"/>
          <w:tab w:val="left" w:pos="1134"/>
          <w:tab w:val="left" w:pos="1701"/>
        </w:tabs>
        <w:snapToGrid w:val="0"/>
        <w:spacing w:line="360" w:lineRule="auto"/>
        <w:jc w:val="center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b/>
          <w:bCs/>
          <w:spacing w:val="20"/>
          <w:sz w:val="22"/>
          <w:szCs w:val="22"/>
        </w:rPr>
        <w:t>個人資料用途聲明</w:t>
      </w:r>
    </w:p>
    <w:p w:rsidR="0034470C" w:rsidRPr="00E5501A" w:rsidRDefault="0034470C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個人資料收集目的</w:t>
      </w: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1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民政事務總署會用於處理與運用</w:t>
      </w:r>
      <w:r w:rsidR="00E3762A" w:rsidRPr="00E5501A">
        <w:rPr>
          <w:rFonts w:eastAsia="細明體"/>
          <w:spacing w:val="20"/>
          <w:sz w:val="22"/>
          <w:szCs w:val="22"/>
        </w:rPr>
        <w:t>社區參與計劃</w:t>
      </w:r>
      <w:r w:rsidRPr="00E5501A">
        <w:rPr>
          <w:rFonts w:eastAsia="細明體"/>
          <w:spacing w:val="20"/>
          <w:sz w:val="22"/>
          <w:szCs w:val="22"/>
        </w:rPr>
        <w:t>撥款有關的事宜，以及推廣社區參與活動和鼓勵巿民參與社區事務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資料轉移對象類別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2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可為上文第</w:t>
      </w:r>
      <w:r w:rsidRPr="00E5501A">
        <w:rPr>
          <w:rFonts w:eastAsia="細明體"/>
          <w:spacing w:val="20"/>
          <w:sz w:val="22"/>
          <w:szCs w:val="22"/>
        </w:rPr>
        <w:t>1</w:t>
      </w:r>
      <w:r w:rsidRPr="00E5501A">
        <w:rPr>
          <w:rFonts w:eastAsia="細明體"/>
          <w:spacing w:val="20"/>
          <w:sz w:val="22"/>
          <w:szCs w:val="22"/>
        </w:rPr>
        <w:t>段所述的目的，向政府其他部門、局及其他有關人士和團體披露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閱個人資料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3.</w:t>
      </w:r>
      <w:r w:rsidRPr="00E5501A">
        <w:rPr>
          <w:rFonts w:eastAsia="細明體"/>
          <w:spacing w:val="20"/>
          <w:sz w:val="22"/>
          <w:szCs w:val="22"/>
        </w:rPr>
        <w:tab/>
      </w:r>
      <w:r w:rsidR="00E52C77" w:rsidRPr="00E5501A">
        <w:rPr>
          <w:rFonts w:eastAsia="細明體"/>
          <w:spacing w:val="20"/>
          <w:sz w:val="22"/>
          <w:szCs w:val="22"/>
          <w:lang w:eastAsia="zh-HK"/>
        </w:rPr>
        <w:t>申請</w:t>
      </w:r>
      <w:r w:rsidRPr="00E5501A">
        <w:rPr>
          <w:rFonts w:eastAsia="細明體"/>
          <w:spacing w:val="20"/>
          <w:sz w:val="22"/>
          <w:szCs w:val="22"/>
        </w:rPr>
        <w:t>機構的負責人員有權根據《個人資料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私隱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條例》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第</w:t>
      </w:r>
      <w:r w:rsidRPr="00E5501A">
        <w:rPr>
          <w:rFonts w:eastAsia="細明體"/>
          <w:spacing w:val="20"/>
          <w:sz w:val="22"/>
          <w:szCs w:val="22"/>
        </w:rPr>
        <w:t>486</w:t>
      </w:r>
      <w:r w:rsidRPr="00E5501A">
        <w:rPr>
          <w:rFonts w:eastAsia="細明體"/>
          <w:spacing w:val="20"/>
          <w:sz w:val="22"/>
          <w:szCs w:val="22"/>
        </w:rPr>
        <w:t>章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查閱和更正已提供的個人資料。查閱權包括取得本表格內資料當事人個人資料的副本。</w:t>
      </w: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詢</w:t>
      </w: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4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如對使用本表格收集的個人資料有任何查詢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包括查閱和更正資料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，請與下述人員聯絡：</w:t>
      </w:r>
    </w:p>
    <w:p w:rsidR="00AC7A00" w:rsidRPr="00E5501A" w:rsidRDefault="00AC7A00" w:rsidP="0034470C">
      <w:pPr>
        <w:tabs>
          <w:tab w:val="left" w:pos="567"/>
        </w:tabs>
        <w:snapToGrid w:val="0"/>
        <w:spacing w:line="420" w:lineRule="atLeast"/>
        <w:ind w:left="567" w:hanging="567"/>
        <w:rPr>
          <w:rFonts w:eastAsia="細明體"/>
          <w:spacing w:val="20"/>
          <w:sz w:val="22"/>
          <w:szCs w:val="22"/>
        </w:rPr>
      </w:pPr>
    </w:p>
    <w:tbl>
      <w:tblPr>
        <w:tblW w:w="88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20"/>
        <w:gridCol w:w="6000"/>
        <w:gridCol w:w="1560"/>
      </w:tblGrid>
      <w:tr w:rsidR="0034470C" w:rsidRPr="00E5501A">
        <w:trPr>
          <w:jc w:val="center"/>
        </w:trPr>
        <w:tc>
          <w:tcPr>
            <w:tcW w:w="132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6000" w:type="dxa"/>
          </w:tcPr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pacing w:val="20"/>
              </w:rPr>
            </w:pPr>
            <w:r w:rsidRPr="00E5501A">
              <w:rPr>
                <w:rFonts w:eastAsia="細明體"/>
                <w:spacing w:val="20"/>
                <w:sz w:val="22"/>
                <w:szCs w:val="22"/>
              </w:rPr>
              <w:t>觀塘民政事務處</w:t>
            </w:r>
          </w:p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z w:val="22"/>
                <w:szCs w:val="22"/>
              </w:rPr>
            </w:pPr>
            <w:r w:rsidRPr="00E5501A">
              <w:rPr>
                <w:rFonts w:eastAsia="細明體"/>
                <w:sz w:val="22"/>
                <w:szCs w:val="22"/>
              </w:rPr>
              <w:t>2171 7457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8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9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60</w:t>
            </w:r>
          </w:p>
        </w:tc>
        <w:tc>
          <w:tcPr>
            <w:tcW w:w="156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</w:tr>
    </w:tbl>
    <w:p w:rsidR="004169EC" w:rsidRPr="00E5501A" w:rsidRDefault="004169EC" w:rsidP="00AC7A00">
      <w:pPr>
        <w:rPr>
          <w:rFonts w:eastAsia="細明體"/>
          <w:sz w:val="14"/>
          <w:szCs w:val="14"/>
        </w:rPr>
      </w:pPr>
    </w:p>
    <w:sectPr w:rsidR="004169EC" w:rsidRPr="00E5501A" w:rsidSect="0034470C">
      <w:footerReference w:type="even" r:id="rId6"/>
      <w:footerReference w:type="default" r:id="rId7"/>
      <w:pgSz w:w="11906" w:h="16838" w:code="9"/>
      <w:pgMar w:top="851" w:right="1418" w:bottom="567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2454" w:rsidRDefault="00F92454">
      <w:r>
        <w:separator/>
      </w:r>
    </w:p>
  </w:endnote>
  <w:endnote w:type="continuationSeparator" w:id="0">
    <w:p w:rsidR="00F92454" w:rsidRDefault="00F92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D63961" w:rsidRDefault="00D6396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226D31">
      <w:rPr>
        <w:rStyle w:val="a6"/>
        <w:noProof/>
      </w:rPr>
      <w:t>1</w:t>
    </w:r>
    <w:r>
      <w:rPr>
        <w:rStyle w:val="a6"/>
      </w:rPr>
      <w:fldChar w:fldCharType="end"/>
    </w:r>
  </w:p>
  <w:p w:rsidR="00A10C58" w:rsidRDefault="00AC7A00" w:rsidP="00AC7A00">
    <w:pPr>
      <w:pStyle w:val="a4"/>
      <w:rPr>
        <w:szCs w:val="22"/>
      </w:rPr>
    </w:pPr>
    <w:r>
      <w:rPr>
        <w:rFonts w:hint="eastAsia"/>
        <w:szCs w:val="22"/>
      </w:rPr>
      <w:tab/>
      <w:t xml:space="preserve">                 </w:t>
    </w:r>
  </w:p>
  <w:p w:rsidR="00D63961" w:rsidRPr="00AC7A00" w:rsidRDefault="00A10C58" w:rsidP="00AC7A00">
    <w:pPr>
      <w:pStyle w:val="a4"/>
      <w:rPr>
        <w:szCs w:val="22"/>
      </w:rPr>
    </w:pPr>
    <w:r w:rsidRPr="008E798E">
      <w:rPr>
        <w:spacing w:val="20"/>
      </w:rPr>
      <w:t>團體資料紀錄</w:t>
    </w:r>
    <w:r w:rsidR="00E64FD5">
      <w:rPr>
        <w:rFonts w:hint="eastAsia"/>
        <w:spacing w:val="20"/>
      </w:rPr>
      <w:t>(</w:t>
    </w:r>
    <w:r w:rsidR="007F0571">
      <w:rPr>
        <w:rFonts w:hint="eastAsia"/>
        <w:spacing w:val="20"/>
      </w:rPr>
      <w:t>申請</w:t>
    </w:r>
    <w:r w:rsidR="00E64FD5">
      <w:rPr>
        <w:rFonts w:hint="eastAsia"/>
        <w:spacing w:val="20"/>
      </w:rPr>
      <w:t>表格二</w:t>
    </w:r>
    <w:r w:rsidR="00E64FD5">
      <w:rPr>
        <w:rFonts w:hint="eastAsia"/>
        <w:spacing w:val="20"/>
      </w:rPr>
      <w:t>)</w:t>
    </w:r>
    <w:r>
      <w:rPr>
        <w:rFonts w:hint="eastAsia"/>
        <w:szCs w:val="22"/>
      </w:rPr>
      <w:tab/>
      <w:t xml:space="preserve">       </w:t>
    </w:r>
    <w:r w:rsidR="00AC7A00">
      <w:rPr>
        <w:rFonts w:hint="eastAsia"/>
        <w:szCs w:val="22"/>
      </w:rPr>
      <w:t>(</w:t>
    </w:r>
    <w:r w:rsidR="00AC7A00">
      <w:rPr>
        <w:rFonts w:hint="eastAsia"/>
        <w:szCs w:val="22"/>
      </w:rPr>
      <w:t>共兩頁</w:t>
    </w:r>
    <w:r w:rsidR="00AC7A00">
      <w:rPr>
        <w:rFonts w:hint="eastAsia"/>
        <w:szCs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2454" w:rsidRDefault="00F92454">
      <w:r>
        <w:separator/>
      </w:r>
    </w:p>
  </w:footnote>
  <w:footnote w:type="continuationSeparator" w:id="0">
    <w:p w:rsidR="00F92454" w:rsidRDefault="00F924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AyMzMztDA2NzdQ0lEKTi0uzszPAymwqAUAUBehbCwAAAA="/>
  </w:docVars>
  <w:rsids>
    <w:rsidRoot w:val="007C5836"/>
    <w:rsid w:val="00035115"/>
    <w:rsid w:val="00046FE8"/>
    <w:rsid w:val="000614D7"/>
    <w:rsid w:val="0006438A"/>
    <w:rsid w:val="00084229"/>
    <w:rsid w:val="00087B1D"/>
    <w:rsid w:val="0009306B"/>
    <w:rsid w:val="0009351F"/>
    <w:rsid w:val="0009521B"/>
    <w:rsid w:val="000A3719"/>
    <w:rsid w:val="000C71C0"/>
    <w:rsid w:val="000E7C0C"/>
    <w:rsid w:val="000F3B60"/>
    <w:rsid w:val="00135E82"/>
    <w:rsid w:val="00144A5D"/>
    <w:rsid w:val="00181052"/>
    <w:rsid w:val="00182881"/>
    <w:rsid w:val="00184372"/>
    <w:rsid w:val="00184470"/>
    <w:rsid w:val="001B2FA9"/>
    <w:rsid w:val="001B4057"/>
    <w:rsid w:val="001B5DC7"/>
    <w:rsid w:val="001C4699"/>
    <w:rsid w:val="001D1EBB"/>
    <w:rsid w:val="001D65FF"/>
    <w:rsid w:val="001E4489"/>
    <w:rsid w:val="001F73E3"/>
    <w:rsid w:val="00201AEF"/>
    <w:rsid w:val="00222078"/>
    <w:rsid w:val="00226D31"/>
    <w:rsid w:val="00230145"/>
    <w:rsid w:val="00235C91"/>
    <w:rsid w:val="00250603"/>
    <w:rsid w:val="00250E30"/>
    <w:rsid w:val="00251284"/>
    <w:rsid w:val="00253EF7"/>
    <w:rsid w:val="002629FB"/>
    <w:rsid w:val="00273005"/>
    <w:rsid w:val="002737A1"/>
    <w:rsid w:val="00274E0B"/>
    <w:rsid w:val="0028550E"/>
    <w:rsid w:val="00286549"/>
    <w:rsid w:val="002866B7"/>
    <w:rsid w:val="002B308B"/>
    <w:rsid w:val="002C3EC9"/>
    <w:rsid w:val="002F1327"/>
    <w:rsid w:val="003150C6"/>
    <w:rsid w:val="00333AC8"/>
    <w:rsid w:val="00336E14"/>
    <w:rsid w:val="0034470C"/>
    <w:rsid w:val="00345134"/>
    <w:rsid w:val="00382D9C"/>
    <w:rsid w:val="003A2255"/>
    <w:rsid w:val="003B5179"/>
    <w:rsid w:val="003C48F9"/>
    <w:rsid w:val="003D5B43"/>
    <w:rsid w:val="003F5AD8"/>
    <w:rsid w:val="004169EC"/>
    <w:rsid w:val="00430194"/>
    <w:rsid w:val="00451558"/>
    <w:rsid w:val="00476C5E"/>
    <w:rsid w:val="004A7F99"/>
    <w:rsid w:val="004D6276"/>
    <w:rsid w:val="004F04EB"/>
    <w:rsid w:val="004F10F4"/>
    <w:rsid w:val="00515097"/>
    <w:rsid w:val="005150AA"/>
    <w:rsid w:val="00521006"/>
    <w:rsid w:val="00542E1C"/>
    <w:rsid w:val="00547F2D"/>
    <w:rsid w:val="005503D0"/>
    <w:rsid w:val="00557692"/>
    <w:rsid w:val="00563A8A"/>
    <w:rsid w:val="0056649D"/>
    <w:rsid w:val="00572E87"/>
    <w:rsid w:val="00585967"/>
    <w:rsid w:val="005C1AF1"/>
    <w:rsid w:val="005D5DEF"/>
    <w:rsid w:val="00601C6D"/>
    <w:rsid w:val="00605957"/>
    <w:rsid w:val="00606D84"/>
    <w:rsid w:val="00612550"/>
    <w:rsid w:val="00613777"/>
    <w:rsid w:val="00625BDE"/>
    <w:rsid w:val="00627574"/>
    <w:rsid w:val="00631097"/>
    <w:rsid w:val="006374F8"/>
    <w:rsid w:val="006416ED"/>
    <w:rsid w:val="00654698"/>
    <w:rsid w:val="00654B3B"/>
    <w:rsid w:val="006731F2"/>
    <w:rsid w:val="00685A89"/>
    <w:rsid w:val="006B0309"/>
    <w:rsid w:val="006E6348"/>
    <w:rsid w:val="006E69CE"/>
    <w:rsid w:val="006F1212"/>
    <w:rsid w:val="00710D0D"/>
    <w:rsid w:val="007445E0"/>
    <w:rsid w:val="007904FB"/>
    <w:rsid w:val="00797D5B"/>
    <w:rsid w:val="007A7A4E"/>
    <w:rsid w:val="007C5836"/>
    <w:rsid w:val="007D137A"/>
    <w:rsid w:val="007D2180"/>
    <w:rsid w:val="007E11DA"/>
    <w:rsid w:val="007F0571"/>
    <w:rsid w:val="0080528D"/>
    <w:rsid w:val="00813BA2"/>
    <w:rsid w:val="00833A79"/>
    <w:rsid w:val="00841099"/>
    <w:rsid w:val="00871AAB"/>
    <w:rsid w:val="00872B2E"/>
    <w:rsid w:val="00891514"/>
    <w:rsid w:val="008B1212"/>
    <w:rsid w:val="008B4E0A"/>
    <w:rsid w:val="008C39DD"/>
    <w:rsid w:val="008E0827"/>
    <w:rsid w:val="008E798E"/>
    <w:rsid w:val="008F4E90"/>
    <w:rsid w:val="00901BCE"/>
    <w:rsid w:val="00922B83"/>
    <w:rsid w:val="0092303A"/>
    <w:rsid w:val="00927D25"/>
    <w:rsid w:val="00930336"/>
    <w:rsid w:val="0095594D"/>
    <w:rsid w:val="009834BC"/>
    <w:rsid w:val="009955F7"/>
    <w:rsid w:val="00996BE5"/>
    <w:rsid w:val="009B37F9"/>
    <w:rsid w:val="009B3D03"/>
    <w:rsid w:val="009C0881"/>
    <w:rsid w:val="009D3B38"/>
    <w:rsid w:val="009E5F89"/>
    <w:rsid w:val="00A0367A"/>
    <w:rsid w:val="00A10C58"/>
    <w:rsid w:val="00A607A5"/>
    <w:rsid w:val="00A822F1"/>
    <w:rsid w:val="00A92220"/>
    <w:rsid w:val="00AC2AAF"/>
    <w:rsid w:val="00AC7A00"/>
    <w:rsid w:val="00AF1192"/>
    <w:rsid w:val="00B03820"/>
    <w:rsid w:val="00B107BD"/>
    <w:rsid w:val="00B218F2"/>
    <w:rsid w:val="00B36A98"/>
    <w:rsid w:val="00B40253"/>
    <w:rsid w:val="00B60B2C"/>
    <w:rsid w:val="00B65961"/>
    <w:rsid w:val="00B80FBB"/>
    <w:rsid w:val="00B8218C"/>
    <w:rsid w:val="00B90ADF"/>
    <w:rsid w:val="00BB76AC"/>
    <w:rsid w:val="00BC4FE2"/>
    <w:rsid w:val="00BF15D7"/>
    <w:rsid w:val="00BF6408"/>
    <w:rsid w:val="00C0067D"/>
    <w:rsid w:val="00C04A3F"/>
    <w:rsid w:val="00C208F9"/>
    <w:rsid w:val="00C87469"/>
    <w:rsid w:val="00C92FA3"/>
    <w:rsid w:val="00CA1F56"/>
    <w:rsid w:val="00CA75A1"/>
    <w:rsid w:val="00CC240C"/>
    <w:rsid w:val="00CE517B"/>
    <w:rsid w:val="00D13D2D"/>
    <w:rsid w:val="00D140CE"/>
    <w:rsid w:val="00D17C0F"/>
    <w:rsid w:val="00D6058B"/>
    <w:rsid w:val="00D63961"/>
    <w:rsid w:val="00D647AA"/>
    <w:rsid w:val="00D811B7"/>
    <w:rsid w:val="00DA4DB4"/>
    <w:rsid w:val="00DA6455"/>
    <w:rsid w:val="00E04F13"/>
    <w:rsid w:val="00E13B9D"/>
    <w:rsid w:val="00E13FD7"/>
    <w:rsid w:val="00E14C05"/>
    <w:rsid w:val="00E26EA1"/>
    <w:rsid w:val="00E3762A"/>
    <w:rsid w:val="00E52C77"/>
    <w:rsid w:val="00E5501A"/>
    <w:rsid w:val="00E56918"/>
    <w:rsid w:val="00E64FD5"/>
    <w:rsid w:val="00EB3ABA"/>
    <w:rsid w:val="00EC0938"/>
    <w:rsid w:val="00EC0A08"/>
    <w:rsid w:val="00EC1591"/>
    <w:rsid w:val="00EC53C6"/>
    <w:rsid w:val="00F121F8"/>
    <w:rsid w:val="00F2581B"/>
    <w:rsid w:val="00F53B6D"/>
    <w:rsid w:val="00F55791"/>
    <w:rsid w:val="00F92454"/>
    <w:rsid w:val="00FC09F0"/>
    <w:rsid w:val="00FE49E3"/>
    <w:rsid w:val="00FF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5A018C"/>
  <w15:chartTrackingRefBased/>
  <w15:docId w15:val="{E3E03292-5A2A-40CC-9D5C-D62E337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Balloon Text"/>
    <w:basedOn w:val="a"/>
    <w:semiHidden/>
    <w:rsid w:val="008B4E0A"/>
    <w:rPr>
      <w:rFonts w:ascii="Arial" w:hAnsi="Arial"/>
      <w:sz w:val="18"/>
      <w:szCs w:val="18"/>
    </w:rPr>
  </w:style>
  <w:style w:type="character" w:styleId="a6">
    <w:name w:val="page number"/>
    <w:basedOn w:val="a0"/>
    <w:rsid w:val="00D63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12</Words>
  <Characters>594</Characters>
  <Application>Microsoft Office Word</Application>
  <DocSecurity>0</DocSecurity>
  <Lines>148</Lines>
  <Paragraphs>85</Paragraphs>
  <ScaleCrop>false</ScaleCrop>
  <Company>HAD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團體資料紀錄</dc:title>
  <dc:subject/>
  <dc:creator>USER</dc:creator>
  <cp:keywords/>
  <cp:lastModifiedBy>Windows 使用者</cp:lastModifiedBy>
  <cp:revision>5</cp:revision>
  <cp:lastPrinted>2022-02-25T12:02:00Z</cp:lastPrinted>
  <dcterms:created xsi:type="dcterms:W3CDTF">2023-02-13T11:02:00Z</dcterms:created>
  <dcterms:modified xsi:type="dcterms:W3CDTF">2023-02-14T08:10:00Z</dcterms:modified>
</cp:coreProperties>
</file>